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2FE4CC93" w:rsidR="00E808DE" w:rsidRPr="00E808DE" w:rsidRDefault="00A62133" w:rsidP="00C264FA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r w:rsidR="0020196C">
              <w:rPr>
                <w:rFonts w:ascii="Arial" w:hAnsi="Arial" w:cs="Arial"/>
                <w:b/>
                <w:color w:val="0B416C"/>
                <w:sz w:val="24"/>
              </w:rPr>
              <w:t>Zeitbudget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77777777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282E5CEA" w14:textId="0B34A7CB" w:rsidR="00311872" w:rsidRPr="00311872" w:rsidRDefault="00311872" w:rsidP="00311872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311872">
              <w:rPr>
                <w:rFonts w:ascii="Arial" w:hAnsi="Arial" w:cs="Arial"/>
                <w:color w:val="0B416C"/>
              </w:rPr>
              <w:t>Die Methode soll Aufschluss über die Freizeit bzw. über</w:t>
            </w:r>
            <w:r>
              <w:rPr>
                <w:rFonts w:ascii="Arial" w:hAnsi="Arial" w:cs="Arial"/>
                <w:color w:val="0B416C"/>
              </w:rPr>
              <w:t xml:space="preserve"> die Aufteilung der gesamten Tageszeit geben</w:t>
            </w:r>
            <w:r w:rsidRPr="00311872">
              <w:rPr>
                <w:rFonts w:ascii="Arial" w:hAnsi="Arial" w:cs="Arial"/>
                <w:color w:val="0B416C"/>
              </w:rPr>
              <w:t xml:space="preserve"> </w:t>
            </w:r>
          </w:p>
          <w:p w14:paraId="66815288" w14:textId="3304A4DE" w:rsidR="00311872" w:rsidRPr="00311872" w:rsidRDefault="00311872" w:rsidP="00311872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311872">
              <w:rPr>
                <w:rFonts w:ascii="Arial" w:hAnsi="Arial" w:cs="Arial"/>
                <w:color w:val="0B416C"/>
              </w:rPr>
              <w:t>Durch die Methode lassen sich viele (teilweise repräsentat</w:t>
            </w:r>
            <w:r>
              <w:rPr>
                <w:rFonts w:ascii="Arial" w:hAnsi="Arial" w:cs="Arial"/>
                <w:color w:val="0B416C"/>
              </w:rPr>
              <w:t>ive) Aussagen über das Freizeit</w:t>
            </w:r>
            <w:r w:rsidRPr="00311872">
              <w:rPr>
                <w:rFonts w:ascii="Arial" w:hAnsi="Arial" w:cs="Arial"/>
                <w:color w:val="0B416C"/>
              </w:rPr>
              <w:t>verhalten und die Lebenswelten der jeweil</w:t>
            </w:r>
            <w:r>
              <w:rPr>
                <w:rFonts w:ascii="Arial" w:hAnsi="Arial" w:cs="Arial"/>
                <w:color w:val="0B416C"/>
              </w:rPr>
              <w:t>igen Zielgruppe, aber auch ihre</w:t>
            </w:r>
            <w:r w:rsidRPr="00311872">
              <w:rPr>
                <w:rFonts w:ascii="Arial" w:hAnsi="Arial" w:cs="Arial"/>
                <w:color w:val="0B416C"/>
              </w:rPr>
              <w:t xml:space="preserve"> Mobilitätsformen treffen. Die Ergebnisse könnten für die Planung von Öffnungszeiten und Angeboten wichtig sein. </w:t>
            </w:r>
          </w:p>
          <w:p w14:paraId="0A4813A3" w14:textId="335E502B" w:rsidR="00311872" w:rsidRPr="00311872" w:rsidRDefault="00311872" w:rsidP="00311872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311872">
              <w:rPr>
                <w:rFonts w:ascii="Arial" w:hAnsi="Arial" w:cs="Arial"/>
                <w:color w:val="0B416C"/>
              </w:rPr>
              <w:t xml:space="preserve">Erstellen von Tagesplänen oder Wochenplänen </w:t>
            </w:r>
          </w:p>
          <w:p w14:paraId="09FC189E" w14:textId="0951840A" w:rsidR="00A62133" w:rsidRPr="00A62133" w:rsidRDefault="00311872" w:rsidP="00311872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311872">
              <w:rPr>
                <w:rFonts w:ascii="Arial" w:hAnsi="Arial" w:cs="Arial"/>
                <w:color w:val="0B416C"/>
              </w:rPr>
              <w:t>Vermittlung von Einblicken in den - nicht öffentlich sichtb</w:t>
            </w:r>
            <w:r>
              <w:rPr>
                <w:rFonts w:ascii="Arial" w:hAnsi="Arial" w:cs="Arial"/>
                <w:color w:val="0B416C"/>
              </w:rPr>
              <w:t>aren - Teil des Lebens der Zielgruppe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58739E9F" w:rsidR="008561F4" w:rsidRPr="008561F4" w:rsidRDefault="008561F4" w:rsidP="00C264FA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311872">
              <w:rPr>
                <w:rFonts w:ascii="Arial" w:hAnsi="Arial" w:cs="Arial"/>
                <w:bCs/>
                <w:color w:val="0B416C"/>
              </w:rPr>
              <w:t>10-24</w:t>
            </w:r>
            <w:r>
              <w:rPr>
                <w:rFonts w:ascii="Arial" w:hAnsi="Arial" w:cs="Arial"/>
                <w:bCs/>
                <w:color w:val="0B416C"/>
              </w:rPr>
              <w:t xml:space="preserve"> Personen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2845EAC6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311872">
              <w:rPr>
                <w:rFonts w:ascii="Arial" w:hAnsi="Arial" w:cs="Arial"/>
                <w:bCs/>
                <w:color w:val="0B416C"/>
              </w:rPr>
              <w:t>stundenweise auf mehrere Wochen verteilt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415479A6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311872">
              <w:rPr>
                <w:rFonts w:ascii="Arial" w:hAnsi="Arial" w:cs="Arial"/>
                <w:bCs/>
                <w:color w:val="0B416C"/>
              </w:rPr>
              <w:t>zu Beginn eines Prozesses, Problemdefinition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35637588" w:rsidR="008561F4" w:rsidRPr="008561F4" w:rsidRDefault="00311872" w:rsidP="00311872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Die Zielgruppe wird in einem ungestörten Rahmen</w:t>
            </w:r>
            <w:r w:rsidRPr="00311872">
              <w:rPr>
                <w:rFonts w:ascii="Arial" w:hAnsi="Arial" w:cs="Arial"/>
                <w:bCs/>
                <w:color w:val="0B416C"/>
              </w:rPr>
              <w:t xml:space="preserve"> gebeten, ihren täglichen Zeitablauf </w:t>
            </w:r>
            <w:r>
              <w:rPr>
                <w:rFonts w:ascii="Arial" w:hAnsi="Arial" w:cs="Arial"/>
                <w:bCs/>
                <w:color w:val="0B416C"/>
              </w:rPr>
              <w:t xml:space="preserve">in einen </w:t>
            </w:r>
            <w:r w:rsidRPr="00311872">
              <w:rPr>
                <w:rFonts w:ascii="Arial" w:hAnsi="Arial" w:cs="Arial"/>
                <w:bCs/>
                <w:color w:val="0B416C"/>
              </w:rPr>
              <w:t>Plan einzutragen, um damit ihre zeitlichen Dispositionen sichtba</w:t>
            </w:r>
            <w:r>
              <w:rPr>
                <w:rFonts w:ascii="Arial" w:hAnsi="Arial" w:cs="Arial"/>
                <w:bCs/>
                <w:color w:val="0B416C"/>
              </w:rPr>
              <w:t>r zu machen. Dabei werden in ei</w:t>
            </w:r>
            <w:r w:rsidRPr="00311872">
              <w:rPr>
                <w:rFonts w:ascii="Arial" w:hAnsi="Arial" w:cs="Arial"/>
                <w:bCs/>
                <w:color w:val="0B416C"/>
              </w:rPr>
              <w:t>nem an e</w:t>
            </w:r>
            <w:r>
              <w:rPr>
                <w:rFonts w:ascii="Arial" w:hAnsi="Arial" w:cs="Arial"/>
                <w:bCs/>
                <w:color w:val="0B416C"/>
              </w:rPr>
              <w:t>in Koordinatensystem angelehnten</w:t>
            </w:r>
            <w:r w:rsidRPr="00311872">
              <w:rPr>
                <w:rFonts w:ascii="Arial" w:hAnsi="Arial" w:cs="Arial"/>
                <w:bCs/>
                <w:color w:val="0B416C"/>
              </w:rPr>
              <w:t xml:space="preserve"> Raster mit Stundene</w:t>
            </w:r>
            <w:r>
              <w:rPr>
                <w:rFonts w:ascii="Arial" w:hAnsi="Arial" w:cs="Arial"/>
                <w:bCs/>
                <w:color w:val="0B416C"/>
              </w:rPr>
              <w:t>inteilungen sowohl die Tätigkei</w:t>
            </w:r>
            <w:r w:rsidRPr="00311872">
              <w:rPr>
                <w:rFonts w:ascii="Arial" w:hAnsi="Arial" w:cs="Arial"/>
                <w:bCs/>
                <w:color w:val="0B416C"/>
              </w:rPr>
              <w:t>ten, als auch die damit verbundenen Orte oder Regionen festgehal</w:t>
            </w:r>
            <w:r>
              <w:rPr>
                <w:rFonts w:ascii="Arial" w:hAnsi="Arial" w:cs="Arial"/>
                <w:bCs/>
                <w:color w:val="0B416C"/>
              </w:rPr>
              <w:t xml:space="preserve">ten. Beschreibt die Zielgruppe ihre „Zeit-Raum-Diagramme“ stichwortartig, </w:t>
            </w:r>
            <w:r w:rsidRPr="00311872">
              <w:rPr>
                <w:rFonts w:ascii="Arial" w:hAnsi="Arial" w:cs="Arial"/>
                <w:bCs/>
                <w:color w:val="0B416C"/>
              </w:rPr>
              <w:t xml:space="preserve">liefern die </w:t>
            </w:r>
            <w:r>
              <w:rPr>
                <w:rFonts w:ascii="Arial" w:hAnsi="Arial" w:cs="Arial"/>
                <w:bCs/>
                <w:color w:val="0B416C"/>
              </w:rPr>
              <w:t>Eintragungen auch bedeutende In</w:t>
            </w:r>
            <w:r w:rsidRPr="00311872">
              <w:rPr>
                <w:rFonts w:ascii="Arial" w:hAnsi="Arial" w:cs="Arial"/>
                <w:bCs/>
                <w:color w:val="0B416C"/>
              </w:rPr>
              <w:t>formationen über ihre präferierten Freizeitorte bzw. über ihre Aktivitäten</w:t>
            </w:r>
            <w:r>
              <w:rPr>
                <w:rFonts w:ascii="Arial" w:hAnsi="Arial" w:cs="Arial"/>
                <w:bCs/>
                <w:color w:val="0B416C"/>
              </w:rPr>
              <w:t>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3B5D017F" w:rsidR="008561F4" w:rsidRPr="008561F4" w:rsidRDefault="00311872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Erstellen einer Vorlage für ein Tagesablaufraster</w:t>
            </w:r>
          </w:p>
          <w:p w14:paraId="28147EE5" w14:textId="668454D0" w:rsidR="008561F4" w:rsidRDefault="0031187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Vorbereitung verschiedener Sticker für unterschiedliche Tätigkeiten</w:t>
            </w:r>
          </w:p>
          <w:p w14:paraId="71860F60" w14:textId="77777777" w:rsidR="00A62133" w:rsidRDefault="0031187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Ausfüllen der Raster durch die Zielgruppe</w:t>
            </w:r>
          </w:p>
          <w:p w14:paraId="127AFA82" w14:textId="3E882C1C" w:rsidR="00311872" w:rsidRPr="003D3795" w:rsidRDefault="0031187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Auswertung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1E3E8182" w14:textId="383DEC2A" w:rsidR="008561F4" w:rsidRPr="00311872" w:rsidRDefault="008561F4" w:rsidP="00311872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311872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311872" w:rsidRPr="00311872">
              <w:rPr>
                <w:rFonts w:ascii="Arial" w:hAnsi="Arial" w:cs="Arial"/>
                <w:bCs/>
                <w:color w:val="0B416C"/>
              </w:rPr>
              <w:t>Räumlichkeiten, Druck</w:t>
            </w:r>
          </w:p>
          <w:p w14:paraId="6FB321B6" w14:textId="34E60647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311872">
              <w:rPr>
                <w:rFonts w:ascii="Arial" w:hAnsi="Arial" w:cs="Arial"/>
                <w:bCs/>
                <w:color w:val="0B416C"/>
              </w:rPr>
              <w:t>Einblick in die pflichtfreie Zeit der Zielgruppe, Erhalt von Bewegungsdaten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25EC6128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311872">
              <w:rPr>
                <w:rFonts w:ascii="Arial" w:hAnsi="Arial" w:cs="Arial"/>
                <w:bCs/>
                <w:color w:val="0B416C"/>
              </w:rPr>
              <w:t>ca. 1-2 Stunden</w:t>
            </w:r>
          </w:p>
          <w:p w14:paraId="11B65AF6" w14:textId="5258DC04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311872">
              <w:rPr>
                <w:rFonts w:ascii="Arial" w:hAnsi="Arial" w:cs="Arial"/>
                <w:bCs/>
                <w:color w:val="0B416C"/>
              </w:rPr>
              <w:t>einfache Aufgabe</w:t>
            </w:r>
          </w:p>
          <w:p w14:paraId="748D07E7" w14:textId="5D083D8B" w:rsidR="00AA1A63" w:rsidRPr="00AA1A63" w:rsidRDefault="00AA1A63" w:rsidP="00C264FA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311872">
              <w:rPr>
                <w:rFonts w:ascii="Arial" w:hAnsi="Arial" w:cs="Arial"/>
                <w:bCs/>
                <w:color w:val="0B416C"/>
              </w:rPr>
              <w:t>Erreichbarkeit vulnerabler Zielgruppe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14061613" w14:textId="1DFA514F" w:rsidR="00AA1A63" w:rsidRPr="00AA1A63" w:rsidRDefault="00311872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Tagesablaufraster, Sticker, Stifte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39399773" w:rsidR="00AA1A63" w:rsidRPr="00C54E9D" w:rsidRDefault="00311872" w:rsidP="00311872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Die Methode Zeitbudget</w:t>
            </w:r>
            <w:r w:rsidRPr="00311872">
              <w:rPr>
                <w:rFonts w:ascii="Arial" w:hAnsi="Arial" w:cs="Arial"/>
                <w:bCs/>
                <w:color w:val="0B416C"/>
              </w:rPr>
              <w:t xml:space="preserve"> </w:t>
            </w:r>
            <w:r>
              <w:rPr>
                <w:rFonts w:ascii="Arial" w:hAnsi="Arial" w:cs="Arial"/>
                <w:bCs/>
                <w:color w:val="0B416C"/>
              </w:rPr>
              <w:t xml:space="preserve">gibt Aufschluss </w:t>
            </w:r>
            <w:r w:rsidRPr="00311872">
              <w:rPr>
                <w:rFonts w:ascii="Arial" w:hAnsi="Arial" w:cs="Arial"/>
                <w:bCs/>
                <w:color w:val="0B416C"/>
              </w:rPr>
              <w:t>über die pflichtfreie Zeit der</w:t>
            </w:r>
            <w:r>
              <w:rPr>
                <w:rFonts w:ascii="Arial" w:hAnsi="Arial" w:cs="Arial"/>
                <w:bCs/>
                <w:color w:val="0B416C"/>
              </w:rPr>
              <w:t xml:space="preserve"> Zielgruppe und die Aufteilung </w:t>
            </w:r>
            <w:r w:rsidRPr="00311872">
              <w:rPr>
                <w:rFonts w:ascii="Arial" w:hAnsi="Arial" w:cs="Arial"/>
                <w:bCs/>
                <w:color w:val="0B416C"/>
              </w:rPr>
              <w:t>ihrer gesamten Tageszeit</w:t>
            </w:r>
            <w:r w:rsidRPr="00311872">
              <w:rPr>
                <w:rFonts w:ascii="Arial" w:hAnsi="Arial" w:cs="Arial"/>
                <w:bCs/>
                <w:color w:val="0B416C"/>
              </w:rPr>
              <w:t xml:space="preserve"> </w:t>
            </w:r>
            <w:r>
              <w:rPr>
                <w:rFonts w:ascii="Arial" w:hAnsi="Arial" w:cs="Arial"/>
                <w:bCs/>
                <w:color w:val="0B416C"/>
              </w:rPr>
              <w:t xml:space="preserve">und </w:t>
            </w:r>
            <w:r w:rsidRPr="00311872">
              <w:rPr>
                <w:rFonts w:ascii="Arial" w:hAnsi="Arial" w:cs="Arial"/>
                <w:bCs/>
                <w:color w:val="0B416C"/>
              </w:rPr>
              <w:t xml:space="preserve">lässt sich </w:t>
            </w:r>
            <w:r>
              <w:rPr>
                <w:rFonts w:ascii="Arial" w:hAnsi="Arial" w:cs="Arial"/>
                <w:bCs/>
                <w:color w:val="0B416C"/>
              </w:rPr>
              <w:t>gut mit anderen Verfah</w:t>
            </w:r>
            <w:r w:rsidRPr="00311872">
              <w:rPr>
                <w:rFonts w:ascii="Arial" w:hAnsi="Arial" w:cs="Arial"/>
                <w:bCs/>
                <w:color w:val="0B416C"/>
              </w:rPr>
              <w:t>ren k</w:t>
            </w:r>
            <w:r>
              <w:rPr>
                <w:rFonts w:ascii="Arial" w:hAnsi="Arial" w:cs="Arial"/>
                <w:bCs/>
                <w:color w:val="0B416C"/>
              </w:rPr>
              <w:t>ombinieren.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7F57677D" w14:textId="16952FC7" w:rsidR="00311872" w:rsidRPr="00311872" w:rsidRDefault="00311872" w:rsidP="00311872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311872">
              <w:rPr>
                <w:rFonts w:ascii="Arial" w:hAnsi="Arial" w:cs="Arial"/>
                <w:bCs/>
                <w:color w:val="0B416C"/>
              </w:rPr>
              <w:t>Deinet</w:t>
            </w:r>
            <w:proofErr w:type="spellEnd"/>
            <w:r w:rsidRPr="00311872">
              <w:rPr>
                <w:rFonts w:ascii="Arial" w:hAnsi="Arial" w:cs="Arial"/>
                <w:bCs/>
                <w:color w:val="0B416C"/>
              </w:rPr>
              <w:t xml:space="preserve"> U. Analyse und Beteiligungsmethoden. In: </w:t>
            </w:r>
            <w:proofErr w:type="spellStart"/>
            <w:r w:rsidRPr="00311872">
              <w:rPr>
                <w:rFonts w:ascii="Arial" w:hAnsi="Arial" w:cs="Arial"/>
                <w:bCs/>
                <w:color w:val="0B416C"/>
              </w:rPr>
              <w:t>Deinet</w:t>
            </w:r>
            <w:proofErr w:type="spellEnd"/>
            <w:r w:rsidRPr="00311872">
              <w:rPr>
                <w:rFonts w:ascii="Arial" w:hAnsi="Arial" w:cs="Arial"/>
                <w:bCs/>
                <w:color w:val="0B416C"/>
              </w:rPr>
              <w:t xml:space="preserve"> U, Hrsg. Methodenbuch Sozialraum. Wiesbaden: Springer VS; 2009. S. 65-86. </w:t>
            </w:r>
          </w:p>
          <w:p w14:paraId="50D4EB46" w14:textId="01BBC6ED" w:rsidR="00311872" w:rsidRPr="00311872" w:rsidRDefault="00311872" w:rsidP="00311872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311872">
              <w:rPr>
                <w:rFonts w:ascii="Arial" w:hAnsi="Arial" w:cs="Arial"/>
                <w:bCs/>
                <w:color w:val="0B416C"/>
              </w:rPr>
              <w:lastRenderedPageBreak/>
              <w:t xml:space="preserve">Spiegel </w:t>
            </w:r>
            <w:proofErr w:type="spellStart"/>
            <w:r w:rsidRPr="00311872">
              <w:rPr>
                <w:rFonts w:ascii="Arial" w:hAnsi="Arial" w:cs="Arial"/>
                <w:bCs/>
                <w:color w:val="0B416C"/>
              </w:rPr>
              <w:t>Hv</w:t>
            </w:r>
            <w:proofErr w:type="spellEnd"/>
            <w:r w:rsidRPr="00311872">
              <w:rPr>
                <w:rFonts w:ascii="Arial" w:hAnsi="Arial" w:cs="Arial"/>
                <w:bCs/>
                <w:color w:val="0B416C"/>
              </w:rPr>
              <w:t xml:space="preserve">. Offene Arbeit mit Kindern - (k)ein Kinderspiel: Erklärungswissen und Hilfen zum methodischen Arbeiten. Münster: Votum; 1997. Ergebnisbericht PH Heidelberg </w:t>
            </w:r>
          </w:p>
          <w:p w14:paraId="0177FC3D" w14:textId="2008CF52" w:rsidR="00AA1A63" w:rsidRPr="00C54E9D" w:rsidRDefault="00311872" w:rsidP="00311872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311872">
              <w:rPr>
                <w:rFonts w:ascii="Arial" w:hAnsi="Arial" w:cs="Arial"/>
                <w:bCs/>
                <w:color w:val="0B416C"/>
              </w:rPr>
              <w:t>Krisch R. Sozialräumliche Methodik der Jugendarbeit: Akt</w:t>
            </w:r>
            <w:r>
              <w:rPr>
                <w:rFonts w:ascii="Arial" w:hAnsi="Arial" w:cs="Arial"/>
                <w:bCs/>
                <w:color w:val="0B416C"/>
              </w:rPr>
              <w:t>ivierende Zugänge und praxislei</w:t>
            </w:r>
            <w:bookmarkStart w:id="0" w:name="_GoBack"/>
            <w:bookmarkEnd w:id="0"/>
            <w:r w:rsidRPr="00311872">
              <w:rPr>
                <w:rFonts w:ascii="Arial" w:hAnsi="Arial" w:cs="Arial"/>
                <w:bCs/>
                <w:color w:val="0B416C"/>
              </w:rPr>
              <w:t xml:space="preserve">tende Verfahren. Weinheim und München: </w:t>
            </w:r>
            <w:proofErr w:type="spellStart"/>
            <w:r w:rsidRPr="00311872">
              <w:rPr>
                <w:rFonts w:ascii="Arial" w:hAnsi="Arial" w:cs="Arial"/>
                <w:bCs/>
                <w:color w:val="0B416C"/>
              </w:rPr>
              <w:t>Juventa</w:t>
            </w:r>
            <w:proofErr w:type="spellEnd"/>
            <w:r w:rsidRPr="00311872">
              <w:rPr>
                <w:rFonts w:ascii="Arial" w:hAnsi="Arial" w:cs="Arial"/>
                <w:bCs/>
                <w:color w:val="0B416C"/>
              </w:rPr>
              <w:t>; 2009.</w:t>
            </w:r>
          </w:p>
        </w:tc>
      </w:tr>
    </w:tbl>
    <w:p w14:paraId="2818F191" w14:textId="002F2D2B" w:rsidR="00090D8B" w:rsidRPr="00AA1A63" w:rsidRDefault="00A26871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8888DD" w14:textId="77777777" w:rsidR="00A26871" w:rsidRDefault="00A26871" w:rsidP="007438DB">
      <w:pPr>
        <w:spacing w:after="0" w:line="240" w:lineRule="auto"/>
      </w:pPr>
      <w:r>
        <w:separator/>
      </w:r>
    </w:p>
  </w:endnote>
  <w:endnote w:type="continuationSeparator" w:id="0">
    <w:p w14:paraId="3BB3094F" w14:textId="77777777" w:rsidR="00A26871" w:rsidRDefault="00A26871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D64A4A" w14:textId="77777777" w:rsidR="00A26871" w:rsidRDefault="00A26871" w:rsidP="007438DB">
      <w:pPr>
        <w:spacing w:after="0" w:line="240" w:lineRule="auto"/>
      </w:pPr>
      <w:r>
        <w:separator/>
      </w:r>
    </w:p>
  </w:footnote>
  <w:footnote w:type="continuationSeparator" w:id="0">
    <w:p w14:paraId="08AC20D7" w14:textId="77777777" w:rsidR="00A26871" w:rsidRDefault="00A26871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"/>
  </w:num>
  <w:num w:numId="4">
    <w:abstractNumId w:val="27"/>
  </w:num>
  <w:num w:numId="5">
    <w:abstractNumId w:val="26"/>
  </w:num>
  <w:num w:numId="6">
    <w:abstractNumId w:val="21"/>
  </w:num>
  <w:num w:numId="7">
    <w:abstractNumId w:val="18"/>
  </w:num>
  <w:num w:numId="8">
    <w:abstractNumId w:val="5"/>
  </w:num>
  <w:num w:numId="9">
    <w:abstractNumId w:val="31"/>
  </w:num>
  <w:num w:numId="10">
    <w:abstractNumId w:val="4"/>
  </w:num>
  <w:num w:numId="11">
    <w:abstractNumId w:val="14"/>
  </w:num>
  <w:num w:numId="12">
    <w:abstractNumId w:val="7"/>
  </w:num>
  <w:num w:numId="13">
    <w:abstractNumId w:val="28"/>
  </w:num>
  <w:num w:numId="14">
    <w:abstractNumId w:val="24"/>
  </w:num>
  <w:num w:numId="15">
    <w:abstractNumId w:val="9"/>
  </w:num>
  <w:num w:numId="16">
    <w:abstractNumId w:val="32"/>
  </w:num>
  <w:num w:numId="17">
    <w:abstractNumId w:val="29"/>
  </w:num>
  <w:num w:numId="18">
    <w:abstractNumId w:val="11"/>
  </w:num>
  <w:num w:numId="19">
    <w:abstractNumId w:val="1"/>
  </w:num>
  <w:num w:numId="20">
    <w:abstractNumId w:val="16"/>
  </w:num>
  <w:num w:numId="21">
    <w:abstractNumId w:val="10"/>
  </w:num>
  <w:num w:numId="22">
    <w:abstractNumId w:val="13"/>
  </w:num>
  <w:num w:numId="23">
    <w:abstractNumId w:val="30"/>
  </w:num>
  <w:num w:numId="24">
    <w:abstractNumId w:val="0"/>
  </w:num>
  <w:num w:numId="25">
    <w:abstractNumId w:val="8"/>
  </w:num>
  <w:num w:numId="26">
    <w:abstractNumId w:val="2"/>
  </w:num>
  <w:num w:numId="27">
    <w:abstractNumId w:val="17"/>
  </w:num>
  <w:num w:numId="28">
    <w:abstractNumId w:val="23"/>
  </w:num>
  <w:num w:numId="29">
    <w:abstractNumId w:val="20"/>
  </w:num>
  <w:num w:numId="30">
    <w:abstractNumId w:val="12"/>
  </w:num>
  <w:num w:numId="31">
    <w:abstractNumId w:val="19"/>
  </w:num>
  <w:num w:numId="32">
    <w:abstractNumId w:val="2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96C"/>
    <w:rsid w:val="00201D57"/>
    <w:rsid w:val="002328D7"/>
    <w:rsid w:val="0024288B"/>
    <w:rsid w:val="00291E1E"/>
    <w:rsid w:val="002D5A16"/>
    <w:rsid w:val="002E7D2D"/>
    <w:rsid w:val="0031124B"/>
    <w:rsid w:val="00311872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561F4"/>
    <w:rsid w:val="0086064D"/>
    <w:rsid w:val="00890D72"/>
    <w:rsid w:val="00905A43"/>
    <w:rsid w:val="009C15BE"/>
    <w:rsid w:val="009E4C48"/>
    <w:rsid w:val="00A26871"/>
    <w:rsid w:val="00A62133"/>
    <w:rsid w:val="00AA1A63"/>
    <w:rsid w:val="00AD119B"/>
    <w:rsid w:val="00B07D1A"/>
    <w:rsid w:val="00B369C7"/>
    <w:rsid w:val="00C264FA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6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3:01:00Z</dcterms:created>
  <dcterms:modified xsi:type="dcterms:W3CDTF">2022-09-06T13:09:00Z</dcterms:modified>
</cp:coreProperties>
</file>